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052BA" w14:textId="77777777"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36516066"/>
      <w:r w:rsidRPr="00D23F1A">
        <w:rPr>
          <w:rFonts w:ascii="Times New Roman" w:eastAsia="Times New Roman" w:hAnsi="Times New Roman" w:cs="Times New Roman"/>
          <w:sz w:val="24"/>
          <w:szCs w:val="24"/>
        </w:rPr>
        <w:t>МОДЕЛ</w:t>
      </w:r>
    </w:p>
    <w:bookmarkEnd w:id="0"/>
    <w:p w14:paraId="2AF28236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7A26E3" w14:textId="0EE89677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На основу 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рој </w:t>
      </w:r>
      <w:r w:rsidR="007A12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004220243 2025 04492 003 000 020 271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7A12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22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="007A12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10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7A12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5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године (у даљем тексту: Правилник), 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пштинско Веће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proofErr w:type="spellStart"/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Бојник</w:t>
      </w:r>
      <w:proofErr w:type="spellEnd"/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______</w:t>
      </w:r>
      <w:r w:rsidR="003E09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___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_ 202</w:t>
      </w:r>
      <w:r w:rsidR="007A12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5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14:paraId="4D32A110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A59D169" w14:textId="77777777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136516112"/>
    </w:p>
    <w:bookmarkEnd w:id="3"/>
    <w:p w14:paraId="52C36084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2C5A8AB6" w14:textId="7777777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82B08" w14:textId="77777777" w:rsidR="007048DC" w:rsidRPr="0048739F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4"/>
      <w:r w:rsidR="001E1122">
        <w:rPr>
          <w:rFonts w:ascii="Times New Roman" w:hAnsi="Times New Roman" w:cs="Times New Roman"/>
          <w:b/>
          <w:bCs/>
          <w:sz w:val="24"/>
          <w:szCs w:val="24"/>
        </w:rPr>
        <w:t>Бојник</w:t>
      </w:r>
    </w:p>
    <w:p w14:paraId="0AE78D41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022A4B1" w14:textId="5246E560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1</w:t>
      </w:r>
      <w:r w:rsidR="007A129E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="00D01433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570466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позив за учешће директних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корисника (привредних субјеката) у спровођењу мера енергетске санације  породичних кућа и станова на територији општине </w:t>
      </w:r>
      <w:r w:rsidR="0048739F">
        <w:rPr>
          <w:rFonts w:ascii="Times New Roman" w:eastAsia="Times New Roman" w:hAnsi="Times New Roman" w:cs="Times New Roman"/>
          <w:sz w:val="24"/>
          <w:szCs w:val="24"/>
        </w:rPr>
        <w:t>Бојник</w:t>
      </w:r>
      <w:r w:rsidR="000E3A6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48739F" w:rsidRPr="0038224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48739F">
        <w:rPr>
          <w:rFonts w:ascii="Times New Roman" w:eastAsia="Times New Roman" w:hAnsi="Times New Roman" w:cs="Times New Roman"/>
          <w:sz w:val="24"/>
          <w:szCs w:val="24"/>
        </w:rPr>
        <w:t>Бој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ћа и станова на територији </w:t>
      </w:r>
      <w:r w:rsidR="0048739F" w:rsidRPr="0038224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48739F">
        <w:rPr>
          <w:rFonts w:ascii="Times New Roman" w:eastAsia="Times New Roman" w:hAnsi="Times New Roman" w:cs="Times New Roman"/>
          <w:sz w:val="24"/>
          <w:szCs w:val="24"/>
        </w:rPr>
        <w:t>Бој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150F56" w14:textId="77777777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48739F" w:rsidRPr="0038224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48739F">
        <w:rPr>
          <w:rFonts w:ascii="Times New Roman" w:eastAsia="Times New Roman" w:hAnsi="Times New Roman" w:cs="Times New Roman"/>
          <w:sz w:val="24"/>
          <w:szCs w:val="24"/>
        </w:rPr>
        <w:t>Бој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EFA4BF4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40B743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14:paraId="14C38D90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D1A897B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14:paraId="6E19080D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156C8CB" w14:textId="77777777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0961E725" w14:textId="77777777" w:rsidR="003E0963" w:rsidRPr="00D23F1A" w:rsidRDefault="00916110" w:rsidP="003E096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0BED304A" w14:textId="77777777" w:rsidR="00750FF3" w:rsidRPr="00DE5B58" w:rsidRDefault="001B1EA7" w:rsidP="00DE5B58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E5B58">
        <w:rPr>
          <w:rFonts w:ascii="Times New Roman" w:eastAsia="Calibri" w:hAnsi="Times New Roman" w:cs="Times New Roman"/>
          <w:sz w:val="24"/>
          <w:szCs w:val="24"/>
          <w:lang w:val="sr-Cyrl-CS"/>
        </w:rPr>
        <w:t>Спољна столарија са следећим минималним техничким карактеристикама (</w:t>
      </w:r>
      <w:r w:rsidR="002F2F5E" w:rsidRPr="00DE5B58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E5B5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DE5B58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E5B5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562430D" w14:textId="2F2BED76" w:rsidR="00750FF3" w:rsidRPr="0057046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- </w:t>
      </w:r>
      <w:r w:rsidR="73CFB858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U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≤ 1.</w:t>
      </w:r>
      <w:r w:rsidR="4EC6BF2A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3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W/</w:t>
      </w:r>
      <w:r w:rsidR="73CFB858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m</w:t>
      </w:r>
      <w:r w:rsidRPr="00570466">
        <w:rPr>
          <w:rFonts w:ascii="Times New Roman" w:eastAsia="Calibri" w:hAnsi="Times New Roman" w:cs="Times New Roman"/>
          <w:sz w:val="24"/>
          <w:szCs w:val="24"/>
          <w:vertAlign w:val="superscript"/>
          <w:lang w:val="sr-Cyrl-RS"/>
        </w:rPr>
        <w:t>2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К </w:t>
      </w:r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за комплетан </w:t>
      </w:r>
      <w:proofErr w:type="spellStart"/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прoзор</w:t>
      </w:r>
      <w:proofErr w:type="spellEnd"/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(када је атест рађен за цео склоп стакла и рама)</w:t>
      </w:r>
      <w:r w:rsidR="7283FB99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</w:p>
    <w:p w14:paraId="45B31E18" w14:textId="0C0C0837" w:rsidR="0AA4D9CE" w:rsidRPr="00570466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- U≤ 1.3 W/m</w:t>
      </w:r>
      <w:r w:rsidRPr="00570466">
        <w:rPr>
          <w:rFonts w:ascii="Times New Roman" w:eastAsia="Calibri" w:hAnsi="Times New Roman" w:cs="Times New Roman"/>
          <w:sz w:val="24"/>
          <w:szCs w:val="24"/>
          <w:vertAlign w:val="superscript"/>
          <w:lang w:val="sr-Cyrl-RS"/>
        </w:rPr>
        <w:t>2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К </w:t>
      </w:r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за </w:t>
      </w:r>
      <w:proofErr w:type="spellStart"/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остакљење</w:t>
      </w:r>
      <w:proofErr w:type="spellEnd"/>
      <w:r w:rsidR="007A129E"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прозора и балконских врата (када је атест рађен за транспарент површине)</w:t>
      </w:r>
      <w:r w:rsidRPr="00570466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14:paraId="5CBFDC5B" w14:textId="77777777" w:rsidR="007A129E" w:rsidRPr="00D23F1A" w:rsidRDefault="007A129E" w:rsidP="007A12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профиле прозора и балконских врата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0396466E" w14:textId="44A3E7FE" w:rsidR="003E0963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27E4970C" w14:textId="3AE7384E" w:rsidR="007A129E" w:rsidRPr="007A129E" w:rsidRDefault="007A129E" w:rsidP="007A129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7A129E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Pr="007A129E">
        <w:rPr>
          <w:rFonts w:ascii="Times New Roman" w:eastAsia="Calibri" w:hAnsi="Times New Roman" w:cs="Times New Roman"/>
          <w:sz w:val="24"/>
          <w:szCs w:val="24"/>
          <w:lang w:val="sr-Cyrl-RS"/>
        </w:rPr>
        <w:t> </w:t>
      </w:r>
    </w:p>
    <w:p w14:paraId="23A26D07" w14:textId="77777777" w:rsidR="007A129E" w:rsidRPr="003E0963" w:rsidRDefault="007A129E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71896EB" w14:textId="77777777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45628E9C" w14:textId="77777777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7105DD52" w14:textId="77777777" w:rsidR="002B3E6E" w:rsidRPr="007A129E" w:rsidRDefault="000E3A6F" w:rsidP="007A129E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7D146077" w14:textId="561B82E7" w:rsidR="007A129E" w:rsidRPr="007A129E" w:rsidRDefault="007A129E" w:rsidP="007A129E">
      <w:pPr>
        <w:pStyle w:val="Pasussalistom"/>
        <w:numPr>
          <w:ilvl w:val="0"/>
          <w:numId w:val="70"/>
        </w:numPr>
        <w:spacing w:after="0" w:line="240" w:lineRule="auto"/>
        <w:ind w:left="567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14:paraId="09088D27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81BB61C" w14:textId="77777777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4A2618B4" w14:textId="77777777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28E84A3" w14:textId="77777777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083337D" w14:textId="77777777" w:rsidR="002B3E6E" w:rsidRPr="000E3A6F" w:rsidRDefault="3CE5A656" w:rsidP="007A129E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FEA1585" w14:textId="77777777" w:rsidR="007A129E" w:rsidRPr="007A129E" w:rsidRDefault="007A129E" w:rsidP="007A129E">
      <w:pPr>
        <w:pStyle w:val="Pasussalistom"/>
        <w:numPr>
          <w:ilvl w:val="0"/>
          <w:numId w:val="70"/>
        </w:numPr>
        <w:spacing w:after="0" w:line="240" w:lineRule="auto"/>
        <w:ind w:left="567"/>
        <w:jc w:val="both"/>
        <w:rPr>
          <w:rFonts w:ascii="Times New Roman" w:hAnsi="Times New Roman" w:cs="Times New Roman"/>
          <w:lang w:val="sr-Cyrl-CS"/>
        </w:rPr>
      </w:pPr>
      <w:r w:rsidRPr="007A129E">
        <w:rPr>
          <w:rFonts w:ascii="Times New Roman" w:eastAsia="Arial" w:hAnsi="Times New Roman" w:cs="Times New Roman"/>
          <w:color w:val="000000" w:themeColor="text1"/>
          <w:lang w:val="sr-Cyrl-CS"/>
        </w:rPr>
        <w:t>Н</w:t>
      </w:r>
      <w:r w:rsidRPr="007A129E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7A129E">
        <w:rPr>
          <w:rFonts w:ascii="Times New Roman" w:eastAsiaTheme="minorEastAsia" w:hAnsi="Times New Roman" w:cs="Times New Roman"/>
          <w:sz w:val="24"/>
          <w:szCs w:val="24"/>
          <w:lang w:val="sr-Cyrl-RS"/>
        </w:rPr>
        <w:t>;</w:t>
      </w:r>
      <w:r w:rsidRPr="007A129E">
        <w:rPr>
          <w:rFonts w:ascii="Times New Roman" w:eastAsia="Arial" w:hAnsi="Times New Roman" w:cs="Times New Roman"/>
          <w:color w:val="000000" w:themeColor="text1"/>
          <w:lang w:val="en-US"/>
        </w:rPr>
        <w:t> </w:t>
      </w:r>
    </w:p>
    <w:p w14:paraId="645B06D1" w14:textId="77777777" w:rsidR="00916110" w:rsidRPr="00D23F1A" w:rsidRDefault="00916110" w:rsidP="007A129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32179E9" w14:textId="77777777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064EAE66" w14:textId="77777777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13852EDD" w14:textId="77777777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77638369" w14:textId="77777777" w:rsidR="00F53A49" w:rsidRPr="005D3966" w:rsidRDefault="00C62741" w:rsidP="007A129E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48739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5917D97" w14:textId="3BC9CC33" w:rsidR="006F3224" w:rsidRPr="006F3224" w:rsidRDefault="006F3224" w:rsidP="006F3224">
      <w:pPr>
        <w:autoSpaceDE w:val="0"/>
        <w:autoSpaceDN w:val="0"/>
        <w:adjustRightInd w:val="0"/>
        <w:spacing w:after="0" w:line="240" w:lineRule="auto"/>
        <w:ind w:firstLine="207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6F3224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498BF766" w14:textId="5572B5E5" w:rsidR="006F3224" w:rsidRPr="006F3224" w:rsidRDefault="006F3224" w:rsidP="006F322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6F3224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06F3224">
        <w:rPr>
          <w:rFonts w:ascii="Times New Roman" w:hAnsi="Times New Roman" w:cs="Times New Roman"/>
          <w:sz w:val="24"/>
          <w:szCs w:val="24"/>
        </w:rPr>
        <w:t xml:space="preserve"> </w:t>
      </w:r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057046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дужем</w:t>
      </w:r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</w:t>
      </w:r>
      <w:proofErr w:type="spellStart"/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кондензационог</w:t>
      </w:r>
      <w:proofErr w:type="spellEnd"/>
      <w:r w:rsidRPr="006F3224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отла на природни гас са минималним степеном корисности једнаким 100%.</w:t>
      </w:r>
    </w:p>
    <w:p w14:paraId="199EF353" w14:textId="38CC908D" w:rsidR="006F3224" w:rsidRPr="006F3224" w:rsidRDefault="006F3224" w:rsidP="006F3224">
      <w:pPr>
        <w:widowControl w:val="0"/>
        <w:spacing w:before="1" w:after="0" w:line="240" w:lineRule="auto"/>
        <w:ind w:left="284" w:right="36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6F3224">
        <w:rPr>
          <w:rFonts w:ascii="Times New Roman" w:eastAsiaTheme="minorEastAsia" w:hAnsi="Times New Roman" w:cs="Times New Roman"/>
          <w:sz w:val="24"/>
          <w:szCs w:val="24"/>
          <w:lang w:val="sr-Cyrl-RS"/>
        </w:rPr>
        <w:t>**Не субвенционише се израда пројекта и извођење радова на гасној инсталацији</w:t>
      </w:r>
      <w:r>
        <w:rPr>
          <w:rFonts w:ascii="Times New Roman" w:eastAsiaTheme="minorEastAsia" w:hAnsi="Times New Roman" w:cs="Times New Roman"/>
          <w:sz w:val="24"/>
          <w:szCs w:val="24"/>
          <w:lang w:val="sr-Latn-RS"/>
        </w:rPr>
        <w:t>.</w:t>
      </w:r>
    </w:p>
    <w:p w14:paraId="3FB55D03" w14:textId="77777777" w:rsidR="005D3966" w:rsidRPr="005D3966" w:rsidRDefault="005D3966" w:rsidP="006F3224">
      <w:pPr>
        <w:pStyle w:val="Pasussalistom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BBE1E53" w14:textId="77777777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379E0EA6" w14:textId="77777777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45A4CE7F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5E92AFF5" w14:textId="77777777" w:rsidR="000A6364" w:rsidRPr="003E0963" w:rsidRDefault="000A6364" w:rsidP="007A129E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3E0963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3E096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C753155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6F24FDC" w14:textId="77777777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48EE9DC9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05281365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6D7CC854" w14:textId="77777777" w:rsidR="003944EA" w:rsidRPr="00135E4C" w:rsidRDefault="003944EA" w:rsidP="00135E4C">
      <w:pPr>
        <w:pStyle w:val="Pasussalistom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671E3905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0D7E746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47451386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14:paraId="17483752" w14:textId="77777777" w:rsidR="00F136B5" w:rsidRPr="00F136B5" w:rsidRDefault="00F136B5" w:rsidP="00F136B5">
      <w:pPr>
        <w:pStyle w:val="Pasussalistom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lang w:val="sr-Cyrl-RS"/>
        </w:rPr>
      </w:pPr>
      <w:r w:rsidRPr="00F136B5">
        <w:rPr>
          <w:rFonts w:ascii="Times New Roman" w:eastAsiaTheme="minorEastAsia" w:hAnsi="Times New Roman" w:cs="Times New Roman"/>
          <w:sz w:val="24"/>
          <w:szCs w:val="24"/>
          <w:lang w:val="sr-Cyrl-RS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( -7°C ), COP( +2°C ) и COP( +7°C ) за спољашње температуре -7°C, +2°C и +7°C.  Тада се SCOP израчунава по формули: </w:t>
      </w:r>
      <w:r w:rsidRPr="00F136B5">
        <w:rPr>
          <w:rFonts w:ascii="Times New Roman" w:hAnsi="Times New Roman" w:cs="Times New Roman"/>
          <w:sz w:val="24"/>
          <w:szCs w:val="24"/>
          <w:lang w:val="sr-Cyrl-RS"/>
        </w:rPr>
        <w:t>SCOP = 0,3 *  COP( -7°C ) + 0,4 * COP( +2°C ) + 0,3 * COP( +7°C ). </w:t>
      </w:r>
    </w:p>
    <w:p w14:paraId="487F1569" w14:textId="77777777" w:rsidR="00F136B5" w:rsidRPr="00F136B5" w:rsidRDefault="00F136B5" w:rsidP="00F136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136B5">
        <w:rPr>
          <w:rFonts w:ascii="Times New Roman" w:hAnsi="Times New Roman" w:cs="Times New Roman"/>
          <w:sz w:val="24"/>
          <w:szCs w:val="24"/>
          <w:lang w:val="sr-Cyrl-RS"/>
        </w:rPr>
        <w:t>Овако добијена вредност се упоређује са наведеним минималним вредностима SCOP. </w:t>
      </w:r>
    </w:p>
    <w:p w14:paraId="400ACFAD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79CDEB13" w14:textId="77777777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3DA556E0" w14:textId="77777777" w:rsidR="00F136B5" w:rsidRPr="000F4DF4" w:rsidRDefault="00F34C84" w:rsidP="00F136B5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F136B5" w:rsidRPr="00F136B5">
        <w:rPr>
          <w:rFonts w:ascii="Times New Roman" w:hAnsi="Times New Roman" w:cs="Times New Roman"/>
          <w:sz w:val="24"/>
          <w:szCs w:val="24"/>
          <w:lang w:val="sr-Cyrl-CS"/>
        </w:rPr>
        <w:t xml:space="preserve">Обавезна је уградња термостатских вентила на грејним телима. Овом мером може бити </w:t>
      </w:r>
      <w:r w:rsidR="00F136B5" w:rsidRPr="00F136B5">
        <w:rPr>
          <w:rFonts w:ascii="Times New Roman" w:hAnsi="Times New Roman" w:cs="Times New Roman"/>
          <w:sz w:val="24"/>
          <w:szCs w:val="24"/>
          <w:lang w:val="sr-Cyrl-RS"/>
        </w:rPr>
        <w:t xml:space="preserve">обухваћена </w:t>
      </w:r>
      <w:proofErr w:type="spellStart"/>
      <w:r w:rsidR="00F136B5" w:rsidRPr="00F136B5">
        <w:rPr>
          <w:rFonts w:ascii="Times New Roman" w:hAnsi="Times New Roman" w:cs="Times New Roman"/>
          <w:sz w:val="24"/>
          <w:szCs w:val="24"/>
          <w:lang w:val="sr-Cyrl-RS"/>
        </w:rPr>
        <w:t>фреонска</w:t>
      </w:r>
      <w:proofErr w:type="spellEnd"/>
      <w:r w:rsidR="00F136B5" w:rsidRPr="00F136B5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е „мулти-</w:t>
      </w:r>
      <w:proofErr w:type="spellStart"/>
      <w:r w:rsidR="00F136B5" w:rsidRPr="00F136B5">
        <w:rPr>
          <w:rFonts w:ascii="Times New Roman" w:hAnsi="Times New Roman" w:cs="Times New Roman"/>
          <w:sz w:val="24"/>
          <w:szCs w:val="24"/>
          <w:lang w:val="sr-Cyrl-CS"/>
        </w:rPr>
        <w:t>сплит</w:t>
      </w:r>
      <w:proofErr w:type="spellEnd"/>
      <w:r w:rsidR="00F136B5" w:rsidRPr="00F136B5">
        <w:rPr>
          <w:rFonts w:ascii="Times New Roman" w:hAnsi="Times New Roman" w:cs="Times New Roman"/>
          <w:sz w:val="24"/>
          <w:szCs w:val="24"/>
          <w:lang w:val="sr-Cyrl-CS"/>
        </w:rPr>
        <w:t>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4491DF75" w14:textId="77777777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2B366472" w14:textId="7777777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60B83431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15B72048" w14:textId="77777777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>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2D5E33E3" w14:textId="77777777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11F95B1E" w14:textId="781FD636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</w:t>
      </w:r>
      <w:r w:rsidR="00F136B5" w:rsidRPr="00F136B5">
        <w:rPr>
          <w:rFonts w:eastAsiaTheme="minorEastAsia"/>
          <w:b/>
          <w:bCs/>
          <w:color w:val="000000" w:themeColor="text1"/>
          <w:lang w:val="sr-Cyrl-CS"/>
        </w:rPr>
        <w:t xml:space="preserve"> </w:t>
      </w:r>
      <w:r w:rsidR="00F136B5" w:rsidRPr="00F136B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а Законом о планирању и изградњи који спроводи општинска служба за урбанизам и грађевинске послове</w:t>
      </w:r>
      <w:r w:rsidR="00F136B5" w:rsidRPr="00F136B5"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  <w:t xml:space="preserve"> (навести за које мере је потребна израда техничке документација за одобрење за извођење радова и која врста документација)</w:t>
      </w:r>
      <w:r w:rsidR="00F136B5" w:rsidRPr="00F136B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26294499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18396BFD" w14:textId="77777777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DF08A8B" w14:textId="0DEDAC4F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F136B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 мер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3FFFFB32" w14:textId="77777777" w:rsidR="005D3966" w:rsidRDefault="646E5E51" w:rsidP="0048739F">
      <w:pPr>
        <w:spacing w:after="0" w:line="240" w:lineRule="auto"/>
        <w:ind w:firstLine="612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547B03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0017B9" w14:textId="77777777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14:paraId="7C9B1B26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656D8640" w14:textId="7777777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35C4326C" w14:textId="77777777" w:rsidR="00D23F1A" w:rsidRPr="00570466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законском заступнику није изречена ни трајна, ни привремена правоснажна мера забране обављања делатности </w:t>
      </w: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у последње две године;</w:t>
      </w:r>
    </w:p>
    <w:p w14:paraId="42CF25A9" w14:textId="77777777" w:rsidR="00D23F1A" w:rsidRPr="00135E4C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FE4A8BA" w14:textId="77777777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229A35E" w14:textId="77777777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326CFEAD" w14:textId="38D22236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атесте</w:t>
      </w:r>
      <w:r w:rsid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са видно назначеним захтеваним карактеристикама на српском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за материја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1A730F29" w14:textId="77777777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B196957" w14:textId="77777777" w:rsidR="00D23F1A" w:rsidRPr="00135E4C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28EB1974" w14:textId="77777777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5E3C51BA" w14:textId="77777777" w:rsidR="00D23F1A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B183D90" w14:textId="77777777" w:rsidR="00D23F1A" w:rsidRPr="00F136B5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</w:t>
      </w: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и енергетике  (</w:t>
      </w:r>
      <w:hyperlink r:id="rId11" w:history="1">
        <w:r w:rsidRPr="00F136B5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sr-Cyrl-RS"/>
          </w:rPr>
          <w:t>www.mre.gov.rs</w:t>
        </w:r>
      </w:hyperlink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), и то:</w:t>
      </w:r>
    </w:p>
    <w:p w14:paraId="7BFE93DA" w14:textId="77777777" w:rsidR="00D23F1A" w:rsidRPr="00F136B5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1134" w:hanging="283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707B0A87" w14:textId="77E80B45" w:rsidR="00D23F1A" w:rsidRPr="00F136B5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1134" w:hanging="283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</w:t>
      </w:r>
      <w:r w:rsidR="00F136B5"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6BFE2C2" w14:textId="77777777" w:rsidR="00F136B5" w:rsidRPr="00F136B5" w:rsidRDefault="00D23F1A" w:rsidP="00DE5B58">
      <w:pPr>
        <w:pStyle w:val="Pasussalistom"/>
        <w:numPr>
          <w:ilvl w:val="0"/>
          <w:numId w:val="71"/>
        </w:numPr>
        <w:spacing w:after="0" w:line="240" w:lineRule="auto"/>
        <w:ind w:left="1134" w:hanging="283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  <w:r w:rsidR="00F136B5"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3B4FD275" w14:textId="7E6DA97C" w:rsidR="004E58C0" w:rsidRPr="00210EFB" w:rsidRDefault="00F136B5" w:rsidP="00DE5B58">
      <w:pPr>
        <w:pStyle w:val="Pasussalistom"/>
        <w:numPr>
          <w:ilvl w:val="0"/>
          <w:numId w:val="71"/>
        </w:numPr>
        <w:spacing w:after="0" w:line="240" w:lineRule="auto"/>
        <w:ind w:left="1134" w:hanging="283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136B5"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.</w:t>
      </w:r>
      <w:r w:rsidR="004E58C0" w:rsidRPr="00210EFB">
        <w:rPr>
          <w:rFonts w:ascii="Times New Roman" w:hAnsi="Times New Roman" w:cs="Times New Roman"/>
          <w:bCs/>
          <w:sz w:val="24"/>
          <w:szCs w:val="24"/>
        </w:rPr>
        <w:t xml:space="preserve">                                 </w:t>
      </w:r>
    </w:p>
    <w:p w14:paraId="00499E43" w14:textId="77777777" w:rsidR="0048739F" w:rsidRPr="00CC45F3" w:rsidRDefault="0048739F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234915F5" w14:textId="77777777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14:paraId="45DC1286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BF8196" w14:textId="77777777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BDB2858" w14:textId="77777777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14:paraId="41A76B12" w14:textId="77777777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14:paraId="4EC366BB" w14:textId="77777777" w:rsidR="4EF7F908" w:rsidRPr="00CC45F3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CC45F3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CC45F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CC45F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94901EE" w14:textId="77777777" w:rsidR="003E0963" w:rsidRPr="003E0963" w:rsidRDefault="003E096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DBD3D0" w14:textId="77777777" w:rsidR="005D4CA4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14:paraId="4C59AFEC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27BED703" w14:textId="4F3AD295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proofErr w:type="spellStart"/>
      <w:r w:rsidR="00946562" w:rsidRPr="00D23F1A">
        <w:rPr>
          <w:rFonts w:ascii="Times New Roman" w:hAnsi="Times New Roman" w:cs="Times New Roman"/>
          <w:sz w:val="24"/>
          <w:szCs w:val="24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48739F" w:rsidRPr="00706BBC">
          <w:rPr>
            <w:rStyle w:val="Hiperveza"/>
            <w:rFonts w:ascii="Times New Roman" w:hAnsi="Times New Roman" w:cs="Times New Roman"/>
            <w:sz w:val="24"/>
            <w:szCs w:val="24"/>
          </w:rPr>
          <w:t>www.bojnik.rs/jpdoc</w:t>
        </w:r>
      </w:hyperlink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D23F1A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D23F1A">
        <w:rPr>
          <w:rFonts w:ascii="Times New Roman" w:hAnsi="Times New Roman" w:cs="Times New Roman"/>
          <w:sz w:val="24"/>
          <w:szCs w:val="24"/>
        </w:rPr>
        <w:t>лично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605EA9" w:rsidRPr="008472D2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05EA9">
        <w:rPr>
          <w:rFonts w:ascii="Times New Roman" w:hAnsi="Times New Roman" w:cs="Times New Roman"/>
          <w:sz w:val="24"/>
          <w:szCs w:val="24"/>
          <w:lang w:val="sr-Cyrl-CS"/>
        </w:rPr>
        <w:t>шалтеру писарнице</w:t>
      </w:r>
      <w:r w:rsidR="00605EA9" w:rsidRPr="008472D2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</w:t>
      </w:r>
      <w:r w:rsidR="00605EA9">
        <w:rPr>
          <w:rFonts w:ascii="Times New Roman" w:hAnsi="Times New Roman" w:cs="Times New Roman"/>
          <w:sz w:val="24"/>
          <w:szCs w:val="24"/>
          <w:lang w:val="sr-Cyrl-CS"/>
        </w:rPr>
        <w:t xml:space="preserve"> Бојник</w:t>
      </w:r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5D4CA4" w:rsidRPr="00D23F1A">
        <w:rPr>
          <w:rFonts w:ascii="Times New Roman" w:hAnsi="Times New Roman" w:cs="Times New Roman"/>
          <w:sz w:val="24"/>
          <w:szCs w:val="24"/>
        </w:rPr>
        <w:t>и садржи:</w:t>
      </w:r>
    </w:p>
    <w:p w14:paraId="5F4B659B" w14:textId="77777777" w:rsidR="005D4CA4" w:rsidRDefault="005D4CA4" w:rsidP="005D4CA4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14:paraId="6A85CB24" w14:textId="77777777" w:rsidR="005D4CA4" w:rsidRDefault="005D4CA4" w:rsidP="005D4CA4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14:paraId="29CF0A22" w14:textId="77777777" w:rsidR="5E584DDE" w:rsidRPr="006B5C0A" w:rsidRDefault="005D4CA4" w:rsidP="0051246C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14:paraId="06C47CF7" w14:textId="77777777" w:rsidR="5E584DDE" w:rsidRPr="006B5C0A" w:rsidRDefault="5E584DDE" w:rsidP="66F1E562">
      <w:pPr>
        <w:pStyle w:val="Pasussalistom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AFAD590" w14:textId="77777777" w:rsidR="202FE99E" w:rsidRPr="006B5C0A" w:rsidRDefault="1EF46CD3" w:rsidP="66F1E562">
      <w:pPr>
        <w:pStyle w:val="Pasussalistom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DFDA3E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8" w:name="_Hlk68985879"/>
      <w:bookmarkEnd w:id="8"/>
    </w:p>
    <w:p w14:paraId="7DC449B2" w14:textId="77777777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6E4C3550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7CA61D71" w14:textId="788B8F57" w:rsidR="00A73C4A" w:rsidRPr="00336390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36390">
        <w:rPr>
          <w:rFonts w:ascii="Times New Roman" w:hAnsi="Times New Roman" w:cs="Times New Roman"/>
          <w:sz w:val="24"/>
          <w:szCs w:val="24"/>
          <w:lang w:val="sr-Cyrl-RS"/>
        </w:rPr>
        <w:lastRenderedPageBreak/>
        <w:tab/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336390">
        <w:rPr>
          <w:rFonts w:ascii="Times New Roman" w:hAnsi="Times New Roman" w:cs="Times New Roman"/>
          <w:sz w:val="24"/>
          <w:szCs w:val="24"/>
          <w:lang w:val="sr-Cyrl-RS"/>
        </w:rPr>
        <w:t>ће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 w:rsidRPr="00336390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 w:rsidRPr="00336390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3</w:t>
      </w:r>
      <w:r w:rsidR="503EFA45" w:rsidRPr="00336390">
        <w:rPr>
          <w:rFonts w:ascii="Times New Roman" w:hAnsi="Times New Roman" w:cs="Times New Roman"/>
          <w:sz w:val="24"/>
          <w:szCs w:val="24"/>
          <w:lang w:val="sr-Cyrl-RS"/>
        </w:rPr>
        <w:t>0</w:t>
      </w:r>
      <w:r w:rsidR="002A6778" w:rsidRPr="00336390">
        <w:rPr>
          <w:rFonts w:ascii="Times New Roman" w:hAnsi="Times New Roman" w:cs="Times New Roman"/>
          <w:sz w:val="24"/>
          <w:szCs w:val="24"/>
          <w:lang w:val="sr-Cyrl-RS"/>
        </w:rPr>
        <w:t>.1</w:t>
      </w:r>
      <w:r w:rsidR="4E65AB7D" w:rsidRPr="00336390">
        <w:rPr>
          <w:rFonts w:ascii="Times New Roman" w:hAnsi="Times New Roman" w:cs="Times New Roman"/>
          <w:sz w:val="24"/>
          <w:szCs w:val="24"/>
          <w:lang w:val="sr-Cyrl-RS"/>
        </w:rPr>
        <w:t>1</w:t>
      </w:r>
      <w:r w:rsidR="002A6778" w:rsidRPr="00336390">
        <w:rPr>
          <w:rFonts w:ascii="Times New Roman" w:hAnsi="Times New Roman" w:cs="Times New Roman"/>
          <w:sz w:val="24"/>
          <w:szCs w:val="24"/>
          <w:lang w:val="sr-Cyrl-RS"/>
        </w:rPr>
        <w:t>.2027. године</w:t>
      </w:r>
      <w:r w:rsidR="00A73C4A" w:rsidRPr="00336390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BC48119" w14:textId="0133B1C3" w:rsidR="00BD6FB4" w:rsidRPr="00336390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336390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336390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336390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33639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336390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proofErr w:type="spellStart"/>
      <w:r w:rsidR="00336390">
        <w:rPr>
          <w:rStyle w:val="Naglaeno"/>
          <w:rFonts w:ascii="Times New Roman" w:hAnsi="Times New Roman" w:cs="Times New Roman"/>
          <w:sz w:val="24"/>
          <w:szCs w:val="24"/>
          <w:lang w:val="sr-Cyrl-RS"/>
        </w:rPr>
        <w:t>ОТВАРАТИ</w:t>
      </w:r>
      <w:r w:rsidR="0051246C" w:rsidRPr="00336390">
        <w:rPr>
          <w:rStyle w:val="Naglaeno"/>
          <w:rFonts w:ascii="Times New Roman" w:hAnsi="Times New Roman" w:cs="Times New Roman"/>
          <w:sz w:val="24"/>
          <w:szCs w:val="24"/>
          <w:lang w:val="sr-Cyrl-RS"/>
        </w:rPr>
        <w:t>ˮ</w:t>
      </w:r>
      <w:proofErr w:type="spellEnd"/>
      <w:r w:rsidR="00210EFB" w:rsidRPr="00336390">
        <w:rPr>
          <w:rStyle w:val="Naglaeno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336390">
        <w:rPr>
          <w:rStyle w:val="Naglaeno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0C99581A" w14:textId="77777777" w:rsidR="00476FA5" w:rsidRPr="00336390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</w:t>
      </w:r>
      <w:r w:rsidR="00605EA9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</w:t>
      </w:r>
      <w:r w:rsidR="00605EA9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на шалтеру писарнице општине </w:t>
      </w:r>
      <w:proofErr w:type="spellStart"/>
      <w:r w:rsidR="00605EA9" w:rsidRPr="00336390">
        <w:rPr>
          <w:rFonts w:ascii="Times New Roman" w:hAnsi="Times New Roman" w:cs="Times New Roman"/>
          <w:sz w:val="24"/>
          <w:szCs w:val="24"/>
          <w:lang w:val="sr-Cyrl-RS"/>
        </w:rPr>
        <w:t>Бојник</w:t>
      </w:r>
      <w:proofErr w:type="spellEnd"/>
      <w:r w:rsidR="0051246C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или препорученом</w:t>
      </w:r>
      <w:r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605EA9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Трг Слободе 2 - 4, 16205 </w:t>
      </w:r>
      <w:proofErr w:type="spellStart"/>
      <w:r w:rsidR="00605EA9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Бојник</w:t>
      </w:r>
      <w:proofErr w:type="spellEnd"/>
      <w:r w:rsidR="00476FA5"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.</w:t>
      </w:r>
    </w:p>
    <w:p w14:paraId="71D5A3E0" w14:textId="79DB39E7" w:rsidR="00476FA5" w:rsidRPr="00336390" w:rsidRDefault="002F7A64" w:rsidP="004D3189">
      <w:pPr>
        <w:spacing w:after="0" w:line="240" w:lineRule="auto"/>
        <w:contextualSpacing/>
        <w:jc w:val="both"/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33639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заинтересована лица</w:t>
      </w:r>
      <w:r w:rsidR="0051246C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се </w:t>
      </w:r>
      <w:r w:rsidR="00FC1758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336390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63</w:t>
      </w:r>
      <w:r w:rsidR="00605EA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/</w:t>
      </w:r>
      <w:r w:rsidR="00336390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8348873</w:t>
      </w:r>
      <w:r w:rsidR="00CB75D9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или </w:t>
      </w:r>
      <w:r w:rsidR="00CB75D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mail</w:t>
      </w:r>
      <w:r w:rsidR="00CB75D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605EA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hyperlink r:id="rId13" w:history="1">
        <w:r w:rsidR="00605EA9" w:rsidRPr="00336390">
          <w:rPr>
            <w:rStyle w:val="Hiperveza"/>
            <w:rFonts w:ascii="Times New Roman" w:hAnsi="Times New Roman" w:cs="Times New Roman"/>
            <w:sz w:val="24"/>
            <w:szCs w:val="24"/>
            <w:shd w:val="clear" w:color="auto" w:fill="FFFFFF"/>
            <w:lang w:val="sr-Cyrl-RS"/>
          </w:rPr>
          <w:t>energetskaefikasnost@bojnik.ls.gov.rs</w:t>
        </w:r>
      </w:hyperlink>
      <w:r w:rsidR="00CB75D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  <w:r w:rsidR="00605EA9" w:rsidRPr="00336390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</w:p>
    <w:p w14:paraId="2BFCBEB0" w14:textId="77777777" w:rsidR="00ED57EA" w:rsidRPr="00336390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36390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BD6FB4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Сва питања и одговори биће објављени на интернет страници </w:t>
      </w:r>
      <w:r w:rsidR="00770621" w:rsidRPr="00336390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336390">
        <w:rPr>
          <w:rFonts w:ascii="Times New Roman" w:hAnsi="Times New Roman" w:cs="Times New Roman"/>
          <w:sz w:val="24"/>
          <w:szCs w:val="24"/>
          <w:lang w:val="sr-Cyrl-RS"/>
        </w:rPr>
        <w:t>линк:</w:t>
      </w:r>
      <w:r w:rsidR="00605EA9" w:rsidRPr="00336390">
        <w:rPr>
          <w:lang w:val="sr-Cyrl-RS"/>
        </w:rPr>
        <w:t xml:space="preserve"> </w:t>
      </w:r>
      <w:hyperlink r:id="rId14" w:history="1">
        <w:r w:rsidR="00605EA9" w:rsidRPr="00336390">
          <w:rPr>
            <w:rStyle w:val="Hiperveza"/>
            <w:rFonts w:ascii="Times New Roman" w:hAnsi="Times New Roman" w:cs="Times New Roman"/>
            <w:sz w:val="24"/>
            <w:szCs w:val="24"/>
            <w:lang w:val="sr-Cyrl-RS"/>
          </w:rPr>
          <w:t>www.bojnik.rs</w:t>
        </w:r>
      </w:hyperlink>
      <w:r w:rsidR="00605EA9" w:rsidRPr="00336390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1A2C3896" w14:textId="77777777"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839362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14:paraId="2BB9D59E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344DF0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14:paraId="542CADBD" w14:textId="77777777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1120D37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3C91E3DA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43DEF91D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079BFC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14:paraId="2AF7F335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14:paraId="0539F7DF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14:paraId="1BE6E1A8" w14:textId="77777777" w:rsidR="002F4AAA" w:rsidRPr="00336390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>У случају одбијања приговора из става 2. овог члана</w:t>
      </w:r>
      <w:r w:rsidR="00307D8B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ли уколико се не достави одговор Комисије у року од 15 дана</w:t>
      </w:r>
      <w:r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иректни корисник има право да поднесе приговор </w:t>
      </w:r>
      <w:r w:rsidR="00605EA9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В</w:t>
      </w:r>
      <w:r w:rsidR="1825BA3C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>ећу општине у року од 8 дана од дана пријема одлуке по приговору из става 2. овог члана</w:t>
      </w:r>
      <w:r w:rsidR="00307D8B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да о приговору обавести Јединицу за имплементацију </w:t>
      </w:r>
      <w:r w:rsidR="00B26F41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 (у даљем тексту: ЈИП)</w:t>
      </w:r>
      <w:r w:rsidR="1825BA3C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36BB3FD" w14:textId="77777777" w:rsidR="002F4AAA" w:rsidRPr="00336390" w:rsidRDefault="00605EA9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</w:t>
      </w:r>
      <w:r w:rsidR="1825BA3C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ће је дужно да одлучи по приговорима из става 4. овог члана у року од 15 дана од дана пријема приговора. </w:t>
      </w:r>
    </w:p>
    <w:p w14:paraId="411E4925" w14:textId="77777777" w:rsidR="002F7A64" w:rsidRPr="00336390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</w:t>
      </w:r>
      <w:r w:rsidR="00083EC5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формира </w:t>
      </w:r>
      <w:r w:rsidR="00B26F41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ву </w:t>
      </w:r>
      <w:r w:rsidR="00083EC5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>листу привредних субјеката који су</w:t>
      </w:r>
      <w:r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</w:t>
      </w:r>
      <w:r w:rsidR="00083EC5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у решења из тачке 1. испунили услове из Јавног </w:t>
      </w:r>
      <w:r w:rsidR="00471446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>позива</w:t>
      </w:r>
      <w:r w:rsidR="00C95969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2F7A64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љује </w:t>
      </w:r>
      <w:r w:rsidR="00C95969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>је</w:t>
      </w:r>
      <w:r w:rsidR="00E9711C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без одлагања (или у року од једног дана) </w:t>
      </w:r>
      <w:r w:rsidR="00C95969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F7A64" w:rsidRPr="0033639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интернет страници </w:t>
      </w:r>
      <w:r w:rsidR="00C95969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>ЈЛС</w:t>
      </w:r>
      <w:r w:rsidR="00605EA9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hyperlink r:id="rId15" w:history="1">
        <w:r w:rsidR="00605EA9" w:rsidRPr="00336390">
          <w:rPr>
            <w:rStyle w:val="Hiperveza"/>
            <w:rFonts w:ascii="Times New Roman" w:hAnsi="Times New Roman" w:cs="Times New Roman"/>
            <w:sz w:val="24"/>
            <w:szCs w:val="24"/>
            <w:lang w:val="sr-Cyrl-RS"/>
          </w:rPr>
          <w:t>www.bojnik.rs</w:t>
        </w:r>
      </w:hyperlink>
      <w:r w:rsidR="00605EA9" w:rsidRPr="00336390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083EC5" w:rsidRPr="00336390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41E8DBF8" w14:textId="77777777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D4B9688" w14:textId="6F7CAAEC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7DAA649" w14:textId="77777777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A2A3848" w14:textId="2E296A1C" w:rsidR="00A10E30" w:rsidRPr="00570466" w:rsidRDefault="004801E4" w:rsidP="00605EA9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</w:rPr>
        <w:t xml:space="preserve">пројекта „Чиста енергија </w:t>
      </w:r>
      <w:r w:rsidRPr="00570466">
        <w:rPr>
          <w:rFonts w:ascii="Times New Roman" w:hAnsi="Times New Roman" w:cs="Times New Roman"/>
          <w:sz w:val="24"/>
          <w:szCs w:val="24"/>
          <w:lang w:val="sr-Cyrl-RS"/>
        </w:rPr>
        <w:t>и енергетска ефикасност за грађане“.</w:t>
      </w:r>
      <w:r w:rsidRPr="0057046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</w:t>
      </w:r>
      <w:bookmarkStart w:id="9" w:name="_Hlk66995067"/>
    </w:p>
    <w:p w14:paraId="60BDDC13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EB0AE66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B1F75AB" w14:textId="77777777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14:paraId="50F1E947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8F1F8F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14:paraId="6CBA97D3" w14:textId="77777777" w:rsidR="22B47D86" w:rsidRPr="00D23F1A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;</w:t>
      </w:r>
    </w:p>
    <w:p w14:paraId="4D5F62A0" w14:textId="77777777" w:rsidR="22B47D86" w:rsidRPr="00D23F1A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;</w:t>
      </w:r>
    </w:p>
    <w:p w14:paraId="5F578065" w14:textId="32370982" w:rsidR="22B47D86" w:rsidRPr="00570466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(ESCP)“</w:t>
      </w:r>
      <w:r w:rsid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3AE58E97" w14:textId="6B203657" w:rsidR="22B47D86" w:rsidRPr="00570466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</w:t>
      </w:r>
      <w:r w:rsidR="00570466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39BFFEA" w14:textId="29F1C063" w:rsidR="22B47D86" w:rsidRPr="00570466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  <w:r w:rsidR="00570466"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</w:p>
    <w:p w14:paraId="3745E038" w14:textId="7703E46B" w:rsidR="00570466" w:rsidRPr="00570466" w:rsidRDefault="0057046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.</w:t>
      </w:r>
    </w:p>
    <w:p w14:paraId="62B56B4E" w14:textId="77777777" w:rsidR="22B47D86" w:rsidRPr="00570466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6" w:history="1">
        <w:r w:rsidR="00605EA9" w:rsidRPr="00570466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570466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64E26B1F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14:paraId="5D3471A8" w14:textId="7777777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FF91B5D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14:paraId="529B96C0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5F32708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C2D2B3B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9"/>
    </w:p>
    <w:p w14:paraId="7BE061A7" w14:textId="77777777" w:rsidR="003E0963" w:rsidRPr="00570466" w:rsidRDefault="003E0963" w:rsidP="003E0963">
      <w:pPr>
        <w:spacing w:after="0"/>
        <w:rPr>
          <w:rFonts w:ascii="Times New Roman" w:hAnsi="Times New Roman" w:cs="Times New Roman"/>
          <w:lang w:val="sr-Cyrl-RS"/>
        </w:rPr>
      </w:pPr>
      <w:r w:rsidRPr="00570466">
        <w:rPr>
          <w:rFonts w:ascii="Times New Roman" w:hAnsi="Times New Roman" w:cs="Times New Roman"/>
          <w:lang w:val="sr-Cyrl-RS"/>
        </w:rPr>
        <w:t>Број ____________________________                                     ПРЕДСЕДНИК ОПШТИНСКОГ ВЕЋА</w:t>
      </w:r>
    </w:p>
    <w:p w14:paraId="6A0F4118" w14:textId="77777777" w:rsidR="003E0963" w:rsidRPr="00570466" w:rsidRDefault="003E0963" w:rsidP="003E0963">
      <w:pPr>
        <w:spacing w:after="0"/>
        <w:rPr>
          <w:rFonts w:ascii="Times New Roman" w:hAnsi="Times New Roman" w:cs="Times New Roman"/>
          <w:lang w:val="sr-Cyrl-RS"/>
        </w:rPr>
      </w:pPr>
    </w:p>
    <w:p w14:paraId="6641389E" w14:textId="77777777" w:rsidR="003E0963" w:rsidRPr="00570466" w:rsidRDefault="003E0963" w:rsidP="003E0963">
      <w:pPr>
        <w:spacing w:after="0"/>
        <w:rPr>
          <w:rFonts w:ascii="Times New Roman" w:hAnsi="Times New Roman" w:cs="Times New Roman"/>
          <w:lang w:val="sr-Cyrl-RS"/>
        </w:rPr>
      </w:pPr>
      <w:r w:rsidRPr="00570466">
        <w:rPr>
          <w:rFonts w:ascii="Times New Roman" w:hAnsi="Times New Roman" w:cs="Times New Roman"/>
          <w:lang w:val="sr-Cyrl-RS"/>
        </w:rPr>
        <w:t>Датум __________________________                                       _______________________________</w:t>
      </w:r>
    </w:p>
    <w:p w14:paraId="6F25EBBF" w14:textId="77777777" w:rsidR="00271E14" w:rsidRPr="00D23F1A" w:rsidRDefault="00271E14" w:rsidP="003E0963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sectPr w:rsidR="00271E14" w:rsidRPr="00D23F1A" w:rsidSect="007A129E">
      <w:headerReference w:type="default" r:id="rId17"/>
      <w:footerReference w:type="default" r:id="rId1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1B4A2E" w14:textId="77777777" w:rsidR="00DE5B58" w:rsidRDefault="00DE5B58" w:rsidP="008A6F6C">
      <w:pPr>
        <w:spacing w:after="0" w:line="240" w:lineRule="auto"/>
      </w:pPr>
      <w:r>
        <w:separator/>
      </w:r>
    </w:p>
  </w:endnote>
  <w:endnote w:type="continuationSeparator" w:id="0">
    <w:p w14:paraId="3826B7AE" w14:textId="77777777" w:rsidR="00DE5B58" w:rsidRDefault="00DE5B58" w:rsidP="008A6F6C">
      <w:pPr>
        <w:spacing w:after="0" w:line="240" w:lineRule="auto"/>
      </w:pPr>
      <w:r>
        <w:continuationSeparator/>
      </w:r>
    </w:p>
  </w:endnote>
  <w:endnote w:type="continuationNotice" w:id="1">
    <w:p w14:paraId="73AAEED9" w14:textId="77777777" w:rsidR="00DE5B58" w:rsidRDefault="00DE5B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C19179" w14:textId="77777777" w:rsidR="00DE5B58" w:rsidRDefault="00DE5B58">
    <w:pPr>
      <w:pStyle w:val="Podnojestrani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2F096" w14:textId="77777777" w:rsidR="00DE5B58" w:rsidRDefault="00DE5B58" w:rsidP="008A6F6C">
      <w:pPr>
        <w:spacing w:after="0" w:line="240" w:lineRule="auto"/>
      </w:pPr>
      <w:r>
        <w:separator/>
      </w:r>
    </w:p>
  </w:footnote>
  <w:footnote w:type="continuationSeparator" w:id="0">
    <w:p w14:paraId="1A640304" w14:textId="77777777" w:rsidR="00DE5B58" w:rsidRDefault="00DE5B58" w:rsidP="008A6F6C">
      <w:pPr>
        <w:spacing w:after="0" w:line="240" w:lineRule="auto"/>
      </w:pPr>
      <w:r>
        <w:continuationSeparator/>
      </w:r>
    </w:p>
  </w:footnote>
  <w:footnote w:type="continuationNotice" w:id="1">
    <w:p w14:paraId="33C2965E" w14:textId="77777777" w:rsidR="00DE5B58" w:rsidRDefault="00DE5B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B7827" w14:textId="77777777" w:rsidR="00DE5B58" w:rsidRDefault="00DE5B58">
    <w:pPr>
      <w:pStyle w:val="Zaglavljestranic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0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4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9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5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856746">
    <w:abstractNumId w:val="58"/>
  </w:num>
  <w:num w:numId="2" w16cid:durableId="1515801205">
    <w:abstractNumId w:val="44"/>
  </w:num>
  <w:num w:numId="3" w16cid:durableId="560679969">
    <w:abstractNumId w:val="21"/>
  </w:num>
  <w:num w:numId="4" w16cid:durableId="513229526">
    <w:abstractNumId w:val="39"/>
  </w:num>
  <w:num w:numId="5" w16cid:durableId="2044747720">
    <w:abstractNumId w:val="69"/>
  </w:num>
  <w:num w:numId="6" w16cid:durableId="2025129643">
    <w:abstractNumId w:val="70"/>
  </w:num>
  <w:num w:numId="7" w16cid:durableId="909121483">
    <w:abstractNumId w:val="34"/>
  </w:num>
  <w:num w:numId="8" w16cid:durableId="1305895167">
    <w:abstractNumId w:val="57"/>
  </w:num>
  <w:num w:numId="9" w16cid:durableId="1327171241">
    <w:abstractNumId w:val="46"/>
  </w:num>
  <w:num w:numId="10" w16cid:durableId="995110682">
    <w:abstractNumId w:val="51"/>
  </w:num>
  <w:num w:numId="11" w16cid:durableId="1344355921">
    <w:abstractNumId w:val="29"/>
  </w:num>
  <w:num w:numId="12" w16cid:durableId="2048723514">
    <w:abstractNumId w:val="40"/>
  </w:num>
  <w:num w:numId="13" w16cid:durableId="147869284">
    <w:abstractNumId w:val="22"/>
  </w:num>
  <w:num w:numId="14" w16cid:durableId="505049454">
    <w:abstractNumId w:val="42"/>
  </w:num>
  <w:num w:numId="15" w16cid:durableId="213275076">
    <w:abstractNumId w:val="28"/>
  </w:num>
  <w:num w:numId="16" w16cid:durableId="453139202">
    <w:abstractNumId w:val="47"/>
  </w:num>
  <w:num w:numId="17" w16cid:durableId="1790203304">
    <w:abstractNumId w:val="52"/>
  </w:num>
  <w:num w:numId="18" w16cid:durableId="145442365">
    <w:abstractNumId w:val="64"/>
  </w:num>
  <w:num w:numId="19" w16cid:durableId="1598444929">
    <w:abstractNumId w:val="19"/>
  </w:num>
  <w:num w:numId="20" w16cid:durableId="1708530454">
    <w:abstractNumId w:val="37"/>
  </w:num>
  <w:num w:numId="21" w16cid:durableId="101777982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3973305">
    <w:abstractNumId w:val="66"/>
  </w:num>
  <w:num w:numId="23" w16cid:durableId="1809783534">
    <w:abstractNumId w:val="60"/>
  </w:num>
  <w:num w:numId="24" w16cid:durableId="694506353">
    <w:abstractNumId w:val="62"/>
  </w:num>
  <w:num w:numId="25" w16cid:durableId="1204443288">
    <w:abstractNumId w:val="13"/>
  </w:num>
  <w:num w:numId="26" w16cid:durableId="2111200538">
    <w:abstractNumId w:val="59"/>
  </w:num>
  <w:num w:numId="27" w16cid:durableId="1480027099">
    <w:abstractNumId w:val="50"/>
  </w:num>
  <w:num w:numId="28" w16cid:durableId="260335427">
    <w:abstractNumId w:val="18"/>
  </w:num>
  <w:num w:numId="29" w16cid:durableId="707418673">
    <w:abstractNumId w:val="33"/>
  </w:num>
  <w:num w:numId="30" w16cid:durableId="1494221089">
    <w:abstractNumId w:val="2"/>
  </w:num>
  <w:num w:numId="31" w16cid:durableId="1540779616">
    <w:abstractNumId w:val="7"/>
  </w:num>
  <w:num w:numId="32" w16cid:durableId="341784122">
    <w:abstractNumId w:val="12"/>
  </w:num>
  <w:num w:numId="33" w16cid:durableId="1729766352">
    <w:abstractNumId w:val="25"/>
  </w:num>
  <w:num w:numId="34" w16cid:durableId="1851020461">
    <w:abstractNumId w:val="11"/>
  </w:num>
  <w:num w:numId="35" w16cid:durableId="213465047">
    <w:abstractNumId w:val="27"/>
  </w:num>
  <w:num w:numId="36" w16cid:durableId="460272272">
    <w:abstractNumId w:val="31"/>
  </w:num>
  <w:num w:numId="37" w16cid:durableId="2019305706">
    <w:abstractNumId w:val="5"/>
  </w:num>
  <w:num w:numId="38" w16cid:durableId="483544433">
    <w:abstractNumId w:val="26"/>
  </w:num>
  <w:num w:numId="39" w16cid:durableId="1257246033">
    <w:abstractNumId w:val="68"/>
  </w:num>
  <w:num w:numId="40" w16cid:durableId="251742410">
    <w:abstractNumId w:val="9"/>
  </w:num>
  <w:num w:numId="41" w16cid:durableId="645931953">
    <w:abstractNumId w:val="0"/>
  </w:num>
  <w:num w:numId="42" w16cid:durableId="1692343586">
    <w:abstractNumId w:val="41"/>
  </w:num>
  <w:num w:numId="43" w16cid:durableId="1418475465">
    <w:abstractNumId w:val="38"/>
  </w:num>
  <w:num w:numId="44" w16cid:durableId="284428461">
    <w:abstractNumId w:val="63"/>
  </w:num>
  <w:num w:numId="45" w16cid:durableId="686294533">
    <w:abstractNumId w:val="8"/>
  </w:num>
  <w:num w:numId="46" w16cid:durableId="83652035">
    <w:abstractNumId w:val="61"/>
  </w:num>
  <w:num w:numId="47" w16cid:durableId="557547042">
    <w:abstractNumId w:val="53"/>
  </w:num>
  <w:num w:numId="48" w16cid:durableId="1759983300">
    <w:abstractNumId w:val="54"/>
  </w:num>
  <w:num w:numId="49" w16cid:durableId="1925187679">
    <w:abstractNumId w:val="35"/>
  </w:num>
  <w:num w:numId="50" w16cid:durableId="238831638">
    <w:abstractNumId w:val="24"/>
  </w:num>
  <w:num w:numId="51" w16cid:durableId="1900365429">
    <w:abstractNumId w:val="15"/>
  </w:num>
  <w:num w:numId="52" w16cid:durableId="367923600">
    <w:abstractNumId w:val="55"/>
  </w:num>
  <w:num w:numId="53" w16cid:durableId="599487915">
    <w:abstractNumId w:val="48"/>
  </w:num>
  <w:num w:numId="54" w16cid:durableId="1500391273">
    <w:abstractNumId w:val="30"/>
  </w:num>
  <w:num w:numId="55" w16cid:durableId="1201236731">
    <w:abstractNumId w:val="20"/>
  </w:num>
  <w:num w:numId="56" w16cid:durableId="843545767">
    <w:abstractNumId w:val="23"/>
  </w:num>
  <w:num w:numId="57" w16cid:durableId="432555868">
    <w:abstractNumId w:val="14"/>
  </w:num>
  <w:num w:numId="58" w16cid:durableId="613944990">
    <w:abstractNumId w:val="45"/>
  </w:num>
  <w:num w:numId="59" w16cid:durableId="1523477450">
    <w:abstractNumId w:val="17"/>
  </w:num>
  <w:num w:numId="60" w16cid:durableId="1470706136">
    <w:abstractNumId w:val="56"/>
  </w:num>
  <w:num w:numId="61" w16cid:durableId="104081484">
    <w:abstractNumId w:val="4"/>
  </w:num>
  <w:num w:numId="62" w16cid:durableId="356152297">
    <w:abstractNumId w:val="10"/>
  </w:num>
  <w:num w:numId="63" w16cid:durableId="1543975034">
    <w:abstractNumId w:val="67"/>
  </w:num>
  <w:num w:numId="64" w16cid:durableId="1490168429">
    <w:abstractNumId w:val="65"/>
  </w:num>
  <w:num w:numId="65" w16cid:durableId="1570117003">
    <w:abstractNumId w:val="1"/>
  </w:num>
  <w:num w:numId="66" w16cid:durableId="75440943">
    <w:abstractNumId w:val="36"/>
  </w:num>
  <w:num w:numId="67" w16cid:durableId="188220297">
    <w:abstractNumId w:val="16"/>
  </w:num>
  <w:num w:numId="68" w16cid:durableId="2089231050">
    <w:abstractNumId w:val="49"/>
  </w:num>
  <w:num w:numId="69" w16cid:durableId="516236518">
    <w:abstractNumId w:val="6"/>
  </w:num>
  <w:num w:numId="70" w16cid:durableId="1601836119">
    <w:abstractNumId w:val="43"/>
  </w:num>
  <w:num w:numId="71" w16cid:durableId="1308365354">
    <w:abstractNumId w:val="32"/>
  </w:num>
  <w:num w:numId="72" w16cid:durableId="1249192207">
    <w:abstractNumId w:val="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18DE"/>
    <w:rsid w:val="00197ABA"/>
    <w:rsid w:val="001B1EA7"/>
    <w:rsid w:val="001B70DB"/>
    <w:rsid w:val="001C4675"/>
    <w:rsid w:val="001D1DDE"/>
    <w:rsid w:val="001D1F12"/>
    <w:rsid w:val="001D3D5A"/>
    <w:rsid w:val="001E1122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36390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0963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2A0A"/>
    <w:rsid w:val="00471446"/>
    <w:rsid w:val="00476FA5"/>
    <w:rsid w:val="004801E4"/>
    <w:rsid w:val="00480FFA"/>
    <w:rsid w:val="0048533E"/>
    <w:rsid w:val="00485371"/>
    <w:rsid w:val="00486979"/>
    <w:rsid w:val="0048739F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0466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5EA9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24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129E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36AFD"/>
    <w:rsid w:val="00941F36"/>
    <w:rsid w:val="00946562"/>
    <w:rsid w:val="00947D65"/>
    <w:rsid w:val="009541C6"/>
    <w:rsid w:val="00954EC3"/>
    <w:rsid w:val="00955135"/>
    <w:rsid w:val="0096173E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45F3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E5B58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36B5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6E980"/>
  <w15:docId w15:val="{D4760A6C-BDDC-4209-AFA4-997238E9C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271E14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Podrazumevanifontpasusa"/>
    <w:rsid w:val="00592C21"/>
  </w:style>
  <w:style w:type="character" w:customStyle="1" w:styleId="ts-alignment-element">
    <w:name w:val="ts-alignment-element"/>
    <w:basedOn w:val="Podrazumevanifontpasusa"/>
    <w:rsid w:val="00592C21"/>
  </w:style>
  <w:style w:type="character" w:customStyle="1" w:styleId="normaltextrun">
    <w:name w:val="normaltextrun"/>
    <w:basedOn w:val="Podrazumevanifontpasusa"/>
    <w:rsid w:val="002F4AAA"/>
  </w:style>
  <w:style w:type="character" w:customStyle="1" w:styleId="eop">
    <w:name w:val="eop"/>
    <w:basedOn w:val="Podrazumevanifontpasusa"/>
    <w:rsid w:val="002F4AAA"/>
  </w:style>
  <w:style w:type="character" w:customStyle="1" w:styleId="cf01">
    <w:name w:val="cf01"/>
    <w:basedOn w:val="Podrazumevanifontpasusa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odrazumevanifontpasusa"/>
    <w:rsid w:val="00681936"/>
    <w:rPr>
      <w:rFonts w:ascii="Segoe UI" w:hAnsi="Segoe UI" w:cs="Segoe UI" w:hint="default"/>
      <w:sz w:val="18"/>
      <w:szCs w:val="18"/>
    </w:rPr>
  </w:style>
  <w:style w:type="character" w:styleId="Ispraenahiperveza">
    <w:name w:val="FollowedHyperlink"/>
    <w:basedOn w:val="Podrazumevanifontpasusa"/>
    <w:uiPriority w:val="99"/>
    <w:semiHidden/>
    <w:unhideWhenUsed/>
    <w:rsid w:val="00605E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ergetskaefikasnost@bojnik.ls.gov.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ojnik.rs/jpdoc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re.gov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bojnik.r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jnik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059436-4808-43EC-B4E7-542FBC0ECB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2625</Words>
  <Characters>14964</Characters>
  <Application>Microsoft Office Word</Application>
  <DocSecurity>0</DocSecurity>
  <Lines>124</Lines>
  <Paragraphs>3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U Bojnik</Company>
  <LinksUpToDate>false</LinksUpToDate>
  <CharactersWithSpaces>1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om Kulture</cp:lastModifiedBy>
  <cp:revision>4</cp:revision>
  <cp:lastPrinted>2022-04-13T17:00:00Z</cp:lastPrinted>
  <dcterms:created xsi:type="dcterms:W3CDTF">2025-11-18T11:43:00Z</dcterms:created>
  <dcterms:modified xsi:type="dcterms:W3CDTF">2025-11-1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